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2E725" w14:textId="119C5D56" w:rsidR="004D394B" w:rsidRDefault="004D394B" w:rsidP="00E62373">
      <w:pPr>
        <w:spacing w:after="0" w:line="240" w:lineRule="auto"/>
        <w:jc w:val="right"/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</w:pPr>
      <w:r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  <w:t>Проєкт</w:t>
      </w:r>
    </w:p>
    <w:p w14:paraId="36B562B7" w14:textId="6798E257" w:rsidR="004D394B" w:rsidRDefault="004D394B" w:rsidP="004D394B">
      <w:pPr>
        <w:spacing w:after="0" w:line="240" w:lineRule="auto"/>
        <w:ind w:left="5664"/>
        <w:jc w:val="right"/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</w:pPr>
    </w:p>
    <w:p w14:paraId="7D1EBAA7" w14:textId="28E2E674" w:rsidR="004D394B" w:rsidRDefault="004D394B" w:rsidP="00E62373">
      <w:pPr>
        <w:spacing w:after="0" w:line="240" w:lineRule="auto"/>
        <w:ind w:left="5103"/>
        <w:jc w:val="both"/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</w:pPr>
      <w:r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  <w:t xml:space="preserve">Вноситься </w:t>
      </w:r>
    </w:p>
    <w:p w14:paraId="6F3017F7" w14:textId="708813EE" w:rsidR="004D394B" w:rsidRDefault="004D394B" w:rsidP="00E62373">
      <w:pPr>
        <w:spacing w:after="0" w:line="240" w:lineRule="auto"/>
        <w:ind w:left="5103"/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</w:pPr>
      <w:r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  <w:t>Кабінетом Міністрів України</w:t>
      </w:r>
    </w:p>
    <w:p w14:paraId="2F719051" w14:textId="77777777" w:rsidR="004D394B" w:rsidRDefault="004D394B" w:rsidP="00E62373">
      <w:pPr>
        <w:spacing w:after="0" w:line="240" w:lineRule="auto"/>
        <w:ind w:left="5103"/>
        <w:jc w:val="right"/>
        <w:rPr>
          <w:rFonts w:ascii="Times New Roman" w:hAnsi="Times New Roman" w:cs="Times New Roman"/>
          <w:bCs/>
          <w:color w:val="auto"/>
          <w:sz w:val="28"/>
          <w:szCs w:val="28"/>
          <w:lang w:val="uk-UA" w:eastAsia="en-US"/>
        </w:rPr>
      </w:pPr>
    </w:p>
    <w:p w14:paraId="796A450A" w14:textId="61ECB425" w:rsidR="004D394B" w:rsidRDefault="004D394B" w:rsidP="00E62373">
      <w:pPr>
        <w:spacing w:after="0" w:line="240" w:lineRule="auto"/>
        <w:ind w:left="5103"/>
        <w:jc w:val="right"/>
        <w:rPr>
          <w:rFonts w:ascii="Times New Roman" w:hAnsi="Times New Roman"/>
          <w:bCs/>
          <w:sz w:val="32"/>
          <w:szCs w:val="28"/>
          <w:lang w:val="uk-UA"/>
        </w:rPr>
      </w:pPr>
      <w:r w:rsidRPr="004D394B">
        <w:rPr>
          <w:rFonts w:ascii="Times New Roman" w:hAnsi="Times New Roman"/>
          <w:bCs/>
          <w:sz w:val="32"/>
          <w:szCs w:val="28"/>
          <w:lang w:val="uk-UA"/>
        </w:rPr>
        <w:t>Д .ШМИГАЛЬ</w:t>
      </w:r>
    </w:p>
    <w:p w14:paraId="0582EBB1" w14:textId="77777777" w:rsidR="00E62373" w:rsidRDefault="00E62373" w:rsidP="00E62373">
      <w:pPr>
        <w:spacing w:after="0" w:line="240" w:lineRule="auto"/>
        <w:ind w:left="5103"/>
        <w:rPr>
          <w:rFonts w:ascii="Times New Roman" w:hAnsi="Times New Roman"/>
          <w:bCs/>
          <w:sz w:val="28"/>
          <w:szCs w:val="28"/>
          <w:lang w:val="uk-UA"/>
        </w:rPr>
      </w:pPr>
    </w:p>
    <w:p w14:paraId="2B6394AF" w14:textId="20194BF0" w:rsidR="004D394B" w:rsidRPr="004D394B" w:rsidRDefault="004D394B" w:rsidP="00E62373">
      <w:pPr>
        <w:spacing w:after="0" w:line="240" w:lineRule="auto"/>
        <w:ind w:left="5103"/>
        <w:rPr>
          <w:rFonts w:ascii="Times New Roman" w:hAnsi="Times New Roman"/>
          <w:bCs/>
          <w:sz w:val="32"/>
          <w:szCs w:val="28"/>
          <w:lang w:val="uk-UA"/>
        </w:rPr>
      </w:pPr>
      <w:r>
        <w:rPr>
          <w:rFonts w:ascii="Times New Roman" w:hAnsi="Times New Roman"/>
          <w:bCs/>
          <w:sz w:val="28"/>
          <w:szCs w:val="28"/>
          <w:lang w:val="uk-UA"/>
        </w:rPr>
        <w:t>“        ”                   2021 р.</w:t>
      </w:r>
    </w:p>
    <w:p w14:paraId="1A617863" w14:textId="77777777" w:rsidR="004D394B" w:rsidRDefault="004D394B" w:rsidP="00801390">
      <w:pPr>
        <w:spacing w:after="0" w:line="360" w:lineRule="auto"/>
        <w:rPr>
          <w:rFonts w:ascii="Times New Roman" w:hAnsi="Times New Roman"/>
          <w:b/>
          <w:i/>
          <w:iCs/>
          <w:sz w:val="44"/>
          <w:szCs w:val="44"/>
          <w:lang w:val="uk-UA"/>
        </w:rPr>
      </w:pPr>
    </w:p>
    <w:p w14:paraId="3F03D8AE" w14:textId="77777777" w:rsidR="004D394B" w:rsidRDefault="004D394B" w:rsidP="004D394B">
      <w:pPr>
        <w:spacing w:after="0" w:line="360" w:lineRule="auto"/>
        <w:jc w:val="center"/>
        <w:rPr>
          <w:rFonts w:ascii="Times New Roman" w:hAnsi="Times New Roman"/>
          <w:b/>
          <w:i/>
          <w:iCs/>
          <w:sz w:val="44"/>
          <w:szCs w:val="44"/>
          <w:lang w:val="uk-UA"/>
        </w:rPr>
      </w:pPr>
    </w:p>
    <w:p w14:paraId="7CE77F39" w14:textId="4DA67C20" w:rsidR="004D394B" w:rsidRDefault="004D394B" w:rsidP="004D394B">
      <w:pPr>
        <w:spacing w:after="0" w:line="240" w:lineRule="auto"/>
        <w:jc w:val="center"/>
        <w:rPr>
          <w:rFonts w:ascii="Times New Roman" w:hAnsi="Times New Roman"/>
          <w:b/>
          <w:i/>
          <w:iCs/>
          <w:sz w:val="44"/>
          <w:szCs w:val="44"/>
          <w:lang w:val="uk-UA"/>
        </w:rPr>
      </w:pPr>
      <w:r>
        <w:rPr>
          <w:rFonts w:ascii="Times New Roman" w:hAnsi="Times New Roman"/>
          <w:b/>
          <w:i/>
          <w:iCs/>
          <w:sz w:val="44"/>
          <w:szCs w:val="44"/>
          <w:lang w:val="uk-UA"/>
        </w:rPr>
        <w:t>ПОСТАНОВА</w:t>
      </w:r>
    </w:p>
    <w:p w14:paraId="06F4AAE0" w14:textId="5B904C0C" w:rsidR="004D394B" w:rsidRDefault="004D394B" w:rsidP="004D394B">
      <w:pPr>
        <w:spacing w:after="0" w:line="240" w:lineRule="auto"/>
        <w:jc w:val="center"/>
        <w:rPr>
          <w:rFonts w:ascii="Times New Roman" w:hAnsi="Times New Roman"/>
          <w:b/>
          <w:i/>
          <w:iCs/>
          <w:sz w:val="40"/>
          <w:szCs w:val="40"/>
          <w:lang w:val="uk-UA"/>
        </w:rPr>
      </w:pPr>
      <w:r w:rsidRPr="00237241">
        <w:rPr>
          <w:rFonts w:ascii="Times New Roman" w:hAnsi="Times New Roman"/>
          <w:b/>
          <w:i/>
          <w:iCs/>
          <w:sz w:val="40"/>
          <w:szCs w:val="40"/>
          <w:lang w:val="uk-UA"/>
        </w:rPr>
        <w:t>ВЕРХОВНОЇ РАДИ УКРАЇНИ</w:t>
      </w:r>
    </w:p>
    <w:p w14:paraId="49C2512F" w14:textId="77777777" w:rsidR="00E62373" w:rsidRPr="00237241" w:rsidRDefault="00E62373" w:rsidP="004D394B">
      <w:pPr>
        <w:spacing w:after="0" w:line="240" w:lineRule="auto"/>
        <w:jc w:val="center"/>
        <w:rPr>
          <w:rFonts w:ascii="Times New Roman" w:hAnsi="Times New Roman"/>
          <w:b/>
          <w:i/>
          <w:iCs/>
          <w:sz w:val="40"/>
          <w:szCs w:val="40"/>
          <w:lang w:val="uk-UA"/>
        </w:rPr>
      </w:pPr>
    </w:p>
    <w:p w14:paraId="11318001" w14:textId="3EFBCFDD" w:rsidR="004D394B" w:rsidRDefault="004D394B" w:rsidP="00C14F49">
      <w:pPr>
        <w:jc w:val="center"/>
        <w:rPr>
          <w:rFonts w:ascii="Times New Roman" w:hAnsi="Times New Roman"/>
          <w:bCs/>
          <w:sz w:val="28"/>
          <w:szCs w:val="28"/>
          <w:lang w:val="uk-UA"/>
        </w:rPr>
      </w:pPr>
      <w:r w:rsidRPr="0013720D">
        <w:rPr>
          <w:rFonts w:ascii="Times New Roman" w:hAnsi="Times New Roman"/>
          <w:bCs/>
          <w:sz w:val="28"/>
          <w:szCs w:val="28"/>
          <w:lang w:val="uk-UA"/>
        </w:rPr>
        <w:t xml:space="preserve">Про прийняття за основу проєкту </w:t>
      </w:r>
      <w:bookmarkStart w:id="0" w:name="_Hlk68250452"/>
      <w:r w:rsidRPr="0013720D">
        <w:rPr>
          <w:rFonts w:ascii="Times New Roman" w:hAnsi="Times New Roman"/>
          <w:bCs/>
          <w:sz w:val="28"/>
          <w:szCs w:val="28"/>
          <w:lang w:val="uk-UA"/>
        </w:rPr>
        <w:t xml:space="preserve">Закону України </w:t>
      </w:r>
      <w:bookmarkStart w:id="1" w:name="_Hlk60726965"/>
      <w:r w:rsidR="00E62373" w:rsidRPr="0013720D">
        <w:rPr>
          <w:rFonts w:ascii="Times New Roman" w:hAnsi="Times New Roman"/>
          <w:bCs/>
          <w:sz w:val="28"/>
          <w:szCs w:val="28"/>
          <w:lang w:val="uk-UA"/>
        </w:rPr>
        <w:t>“</w:t>
      </w:r>
      <w:r w:rsidR="0013720D" w:rsidRPr="0013720D">
        <w:rPr>
          <w:rFonts w:ascii="Times New Roman" w:hAnsi="Times New Roman"/>
          <w:bCs/>
          <w:sz w:val="28"/>
          <w:szCs w:val="28"/>
          <w:lang w:val="uk-UA"/>
        </w:rPr>
        <w:t>Про внесення змін до Закону України “Про засади внутрішньої і зовнішньої політики” щодо засад внутрішньої політики у сфері формування державної ветеранської політики</w:t>
      </w:r>
      <w:r w:rsidR="00E62373" w:rsidRPr="00E62373">
        <w:rPr>
          <w:rFonts w:ascii="Times New Roman" w:hAnsi="Times New Roman"/>
          <w:bCs/>
          <w:sz w:val="28"/>
          <w:szCs w:val="28"/>
          <w:lang w:val="uk-UA"/>
        </w:rPr>
        <w:t xml:space="preserve">” </w:t>
      </w:r>
      <w:r>
        <w:rPr>
          <w:rFonts w:ascii="Times New Roman" w:hAnsi="Times New Roman"/>
          <w:bCs/>
          <w:sz w:val="28"/>
          <w:szCs w:val="28"/>
          <w:lang w:val="uk-UA"/>
        </w:rPr>
        <w:t>_____________________________________________</w:t>
      </w:r>
    </w:p>
    <w:bookmarkEnd w:id="0"/>
    <w:bookmarkEnd w:id="1"/>
    <w:p w14:paraId="62FB184F" w14:textId="77777777" w:rsidR="004D394B" w:rsidRDefault="004D394B" w:rsidP="004D394B">
      <w:pPr>
        <w:spacing w:before="120" w:after="0" w:line="240" w:lineRule="auto"/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Верховна Рада України </w:t>
      </w:r>
      <w:r>
        <w:rPr>
          <w:rFonts w:ascii="Times New Roman" w:hAnsi="Times New Roman"/>
          <w:b/>
          <w:sz w:val="28"/>
          <w:szCs w:val="28"/>
          <w:lang w:val="uk-UA"/>
        </w:rPr>
        <w:t>п о с т а н о в л я є:</w:t>
      </w:r>
    </w:p>
    <w:p w14:paraId="55E08037" w14:textId="77777777" w:rsidR="004D394B" w:rsidRDefault="004D394B" w:rsidP="004D394B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20A39EF1" w14:textId="1BB4F78B" w:rsidR="004D394B" w:rsidRPr="00801390" w:rsidRDefault="004D394B" w:rsidP="0013720D">
      <w:pPr>
        <w:ind w:firstLine="708"/>
        <w:jc w:val="both"/>
        <w:rPr>
          <w:rFonts w:ascii="Times New Roman" w:hAnsi="Times New Roman"/>
          <w:sz w:val="28"/>
          <w:szCs w:val="28"/>
          <w:lang w:val="uk-UA"/>
        </w:rPr>
      </w:pPr>
      <w:r w:rsidRPr="00801390">
        <w:rPr>
          <w:rFonts w:ascii="Times New Roman" w:hAnsi="Times New Roman"/>
          <w:sz w:val="28"/>
          <w:szCs w:val="28"/>
          <w:lang w:val="uk-UA"/>
        </w:rPr>
        <w:t xml:space="preserve">1. Прийняти за основу </w:t>
      </w:r>
      <w:r w:rsidR="00801390" w:rsidRPr="00801390">
        <w:rPr>
          <w:rFonts w:ascii="Times New Roman" w:hAnsi="Times New Roman"/>
          <w:sz w:val="28"/>
          <w:szCs w:val="28"/>
          <w:lang w:val="uk-UA"/>
        </w:rPr>
        <w:t>проект</w:t>
      </w:r>
      <w:r w:rsidRPr="00801390">
        <w:rPr>
          <w:rFonts w:ascii="Times New Roman" w:hAnsi="Times New Roman"/>
          <w:sz w:val="28"/>
          <w:szCs w:val="28"/>
          <w:lang w:val="uk-UA"/>
        </w:rPr>
        <w:t xml:space="preserve"> Закону України </w:t>
      </w:r>
      <w:r w:rsidR="0013720D" w:rsidRPr="00801390">
        <w:rPr>
          <w:rFonts w:ascii="Times New Roman" w:hAnsi="Times New Roman"/>
          <w:sz w:val="28"/>
          <w:szCs w:val="28"/>
          <w:lang w:val="uk-UA"/>
        </w:rPr>
        <w:t xml:space="preserve">Про внесення змін до Закону України “Про засади внутрішньої і зовнішньої політики” щодо засад внутрішньої політики у сфері формування державної ветеранської політики” </w:t>
      </w:r>
      <w:r w:rsidRPr="00801390">
        <w:rPr>
          <w:rFonts w:ascii="Times New Roman" w:hAnsi="Times New Roman"/>
          <w:sz w:val="28"/>
          <w:szCs w:val="28"/>
          <w:lang w:val="uk-UA"/>
        </w:rPr>
        <w:t>(</w:t>
      </w:r>
      <w:r w:rsidR="00E62373" w:rsidRPr="00801390">
        <w:rPr>
          <w:rFonts w:ascii="Times New Roman" w:hAnsi="Times New Roman"/>
          <w:sz w:val="28"/>
          <w:szCs w:val="28"/>
          <w:lang w:val="uk-UA"/>
        </w:rPr>
        <w:t xml:space="preserve">реєстраційний номер             </w:t>
      </w:r>
      <w:r w:rsidRPr="00801390">
        <w:rPr>
          <w:rFonts w:ascii="Times New Roman" w:hAnsi="Times New Roman"/>
          <w:sz w:val="28"/>
          <w:szCs w:val="28"/>
          <w:lang w:val="uk-UA"/>
        </w:rPr>
        <w:t xml:space="preserve">), поданий Кабінетом Міністрів України. </w:t>
      </w:r>
    </w:p>
    <w:p w14:paraId="0D7BD860" w14:textId="75B6DC3D" w:rsidR="004D394B" w:rsidRPr="00801390" w:rsidRDefault="004D394B" w:rsidP="00576AF1">
      <w:pPr>
        <w:spacing w:after="120" w:line="24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 xml:space="preserve">2. </w:t>
      </w:r>
      <w:r w:rsidR="0013720D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 xml:space="preserve">Головному </w:t>
      </w:r>
      <w:r w:rsidR="00576AF1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>Комітет</w:t>
      </w:r>
      <w:r w:rsidR="0013720D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>у</w:t>
      </w:r>
      <w:r w:rsidR="00576AF1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 xml:space="preserve"> </w:t>
      </w:r>
      <w:r w:rsidR="002B6055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 xml:space="preserve">Верховної Ради України доопрацювати зазначений </w:t>
      </w:r>
      <w:r w:rsidR="00801390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>законопроект</w:t>
      </w:r>
      <w:r w:rsidR="002B6055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 xml:space="preserve"> з урахуванням зауважень і пропозицій суб’єктів права законодавчої ініціативи та внести його на розгляд Верховн</w:t>
      </w:r>
      <w:r w:rsidR="00237241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>ої</w:t>
      </w:r>
      <w:r w:rsidR="002B6055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 xml:space="preserve"> Рад</w:t>
      </w:r>
      <w:r w:rsidR="00237241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>и</w:t>
      </w:r>
      <w:r w:rsidR="002B6055" w:rsidRPr="0080139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uk-UA"/>
        </w:rPr>
        <w:t xml:space="preserve"> України у другому читання.</w:t>
      </w:r>
    </w:p>
    <w:p w14:paraId="63288462" w14:textId="77777777" w:rsidR="004D394B" w:rsidRDefault="004D394B" w:rsidP="004D394B">
      <w:pPr>
        <w:spacing w:line="240" w:lineRule="auto"/>
        <w:ind w:firstLine="709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180CCA05" w14:textId="1F2E81CA" w:rsidR="004D394B" w:rsidRDefault="004D394B" w:rsidP="003676D5">
      <w:pPr>
        <w:spacing w:line="240" w:lineRule="auto"/>
        <w:ind w:right="6519"/>
        <w:contextualSpacing/>
        <w:jc w:val="center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>Голова</w:t>
      </w:r>
      <w:r w:rsidR="003676D5">
        <w:rPr>
          <w:rFonts w:ascii="Times New Roman" w:hAnsi="Times New Roman"/>
          <w:b/>
          <w:sz w:val="28"/>
          <w:szCs w:val="28"/>
          <w:lang w:val="uk-UA"/>
        </w:rPr>
        <w:br/>
      </w:r>
      <w:r>
        <w:rPr>
          <w:rFonts w:ascii="Times New Roman" w:hAnsi="Times New Roman"/>
          <w:b/>
          <w:sz w:val="28"/>
          <w:szCs w:val="28"/>
          <w:lang w:val="uk-UA"/>
        </w:rPr>
        <w:t>Верховної Ради України</w:t>
      </w:r>
    </w:p>
    <w:p w14:paraId="3DAED7EA" w14:textId="77777777" w:rsidR="004D394B" w:rsidRDefault="004D394B" w:rsidP="004D394B">
      <w:pPr>
        <w:spacing w:line="240" w:lineRule="auto"/>
        <w:contextualSpacing/>
        <w:jc w:val="both"/>
        <w:rPr>
          <w:rFonts w:ascii="Times New Roman" w:hAnsi="Times New Roman"/>
          <w:b/>
          <w:sz w:val="28"/>
          <w:szCs w:val="28"/>
          <w:lang w:val="uk-UA"/>
        </w:rPr>
      </w:pPr>
    </w:p>
    <w:sectPr w:rsidR="004D394B" w:rsidSect="00E62373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tiqua">
    <w:altName w:val="Microsoft YaHei"/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sDCzNDWysDC0NDNS0lEKTi0uzszPAykwrAUAiCLrBCwAAAA="/>
  </w:docVars>
  <w:rsids>
    <w:rsidRoot w:val="00480D2D"/>
    <w:rsid w:val="0013720D"/>
    <w:rsid w:val="00237241"/>
    <w:rsid w:val="002B6055"/>
    <w:rsid w:val="003676D5"/>
    <w:rsid w:val="003A44F8"/>
    <w:rsid w:val="00480D2D"/>
    <w:rsid w:val="004D394B"/>
    <w:rsid w:val="00506FDF"/>
    <w:rsid w:val="00576AF1"/>
    <w:rsid w:val="00801390"/>
    <w:rsid w:val="00C14F49"/>
    <w:rsid w:val="00E62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A3C2C8"/>
  <w15:chartTrackingRefBased/>
  <w15:docId w15:val="{EF689624-E678-4EC8-8F7E-2FABE229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394B"/>
    <w:pPr>
      <w:spacing w:after="200" w:line="276" w:lineRule="auto"/>
    </w:pPr>
    <w:rPr>
      <w:rFonts w:ascii="Calibri" w:eastAsia="Times New Roman" w:hAnsi="Calibri" w:cs="Arial Unicode MS"/>
      <w:color w:val="000000"/>
      <w:u w:color="00000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Нормальний текст"/>
    <w:basedOn w:val="a"/>
    <w:rsid w:val="004D394B"/>
    <w:pPr>
      <w:spacing w:before="120" w:after="0" w:line="240" w:lineRule="auto"/>
      <w:ind w:firstLine="567"/>
      <w:jc w:val="both"/>
    </w:pPr>
    <w:rPr>
      <w:rFonts w:ascii="Antiqua" w:hAnsi="Antiqua" w:cs="Times New Roman"/>
      <w:color w:val="auto"/>
      <w:sz w:val="26"/>
      <w:szCs w:val="20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7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Олександр Максимчук</cp:lastModifiedBy>
  <cp:revision>4</cp:revision>
  <dcterms:created xsi:type="dcterms:W3CDTF">2022-07-14T11:40:00Z</dcterms:created>
  <dcterms:modified xsi:type="dcterms:W3CDTF">2022-07-15T12:54:00Z</dcterms:modified>
</cp:coreProperties>
</file>